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0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5"/>
        <w:gridCol w:w="2385"/>
        <w:gridCol w:w="2385"/>
        <w:gridCol w:w="1535"/>
      </w:tblGrid>
      <w:tr w:rsidR="00B545B1" w:rsidRPr="00A90F65" w14:paraId="51D5E151" w14:textId="77777777" w:rsidTr="002F3473">
        <w:trPr>
          <w:gridAfter w:val="1"/>
          <w:wAfter w:w="1535" w:type="dxa"/>
        </w:trPr>
        <w:tc>
          <w:tcPr>
            <w:tcW w:w="7465" w:type="dxa"/>
            <w:gridSpan w:val="3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43E296D" w14:textId="77777777" w:rsidR="00B545B1" w:rsidRDefault="00B545B1" w:rsidP="002F3473">
            <w:pPr>
              <w:rPr>
                <w:rFonts w:ascii="Georgia" w:eastAsia="Times New Roman" w:hAnsi="Georgia" w:cs="Times New Roman"/>
                <w:b/>
                <w:bCs/>
                <w:color w:val="373283"/>
                <w:sz w:val="28"/>
                <w:szCs w:val="28"/>
              </w:rPr>
            </w:pPr>
            <w:r w:rsidRPr="00B16C8A">
              <w:rPr>
                <w:rFonts w:ascii="Georgia" w:eastAsia="Times New Roman" w:hAnsi="Georgia" w:cs="Times New Roman"/>
                <w:b/>
                <w:bCs/>
                <w:color w:val="373283"/>
                <w:sz w:val="28"/>
                <w:szCs w:val="28"/>
              </w:rPr>
              <w:t>Initial JDC Service Request Form</w:t>
            </w:r>
          </w:p>
          <w:p w14:paraId="26A2E271" w14:textId="77777777" w:rsidR="00B545B1" w:rsidRPr="00A90F65" w:rsidRDefault="00B545B1" w:rsidP="002F3473">
            <w:pPr>
              <w:rPr>
                <w:rFonts w:ascii="Georgia" w:eastAsia="Times New Roman" w:hAnsi="Georgia" w:cs="Times New Roman"/>
                <w:color w:val="373283"/>
                <w:sz w:val="23"/>
                <w:szCs w:val="23"/>
              </w:rPr>
            </w:pPr>
          </w:p>
        </w:tc>
      </w:tr>
      <w:tr w:rsidR="00B545B1" w:rsidRPr="00A90F65" w14:paraId="218A9C17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531B938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Facility Name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F9B5630" w14:textId="17065659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2400EEF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0" type="#_x0000_t75" style="width:1in;height:18pt" o:ole="">
                  <v:imagedata r:id="rId12" o:title=""/>
                </v:shape>
                <w:control r:id="rId13" w:name="DefaultOcxName" w:shapeid="_x0000_i1060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54635CB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  <w:r w:rsidRPr="00A90F65"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  <w:t>Please use all upper case</w:t>
            </w:r>
          </w:p>
        </w:tc>
      </w:tr>
      <w:tr w:rsidR="00B545B1" w:rsidRPr="00A90F65" w14:paraId="613C9C77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D92F532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DoH</w:t>
            </w:r>
            <w:proofErr w:type="spellEnd"/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 xml:space="preserve"> License No.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9D56D02" w14:textId="2FCBDFE0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52DD735E">
                <v:shape id="_x0000_i1063" type="#_x0000_t75" style="width:1in;height:18pt" o:ole="">
                  <v:imagedata r:id="rId12" o:title=""/>
                </v:shape>
                <w:control r:id="rId14" w:name="DefaultOcxName1" w:shapeid="_x0000_i1063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BC3CA81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  <w:r w:rsidRPr="00A90F65"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  <w:t>Use upper case with no space</w:t>
            </w:r>
          </w:p>
        </w:tc>
      </w:tr>
      <w:tr w:rsidR="00B545B1" w:rsidRPr="00A90F65" w14:paraId="4228B253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D4B66C2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Region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0B1FF0A" w14:textId="1223EB1D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149FC8F9">
                <v:shape id="_x0000_i1066" type="#_x0000_t75" style="width:97.5pt;height:18pt" o:ole="">
                  <v:imagedata r:id="rId15" o:title=""/>
                </v:shape>
                <w:control r:id="rId16" w:name="DefaultOcxName2" w:shapeid="_x0000_i1066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791DF1A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442F08BA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E4E0334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Type of Request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1DDAEB2" w14:textId="7FB43A30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50EDBA8B">
                <v:shape id="_x0000_i1069" type="#_x0000_t75" style="width:124.5pt;height:18pt" o:ole="">
                  <v:imagedata r:id="rId17" o:title=""/>
                </v:shape>
                <w:control r:id="rId18" w:name="DefaultOcxName3" w:shapeid="_x0000_i1069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0839D1C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5B92E0E1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B6E91F9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Facility Type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BE2E575" w14:textId="2AB62AF6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4B1A4847">
                <v:shape id="_x0000_i1072" type="#_x0000_t75" style="width:138pt;height:18pt" o:ole="">
                  <v:imagedata r:id="rId19" o:title=""/>
                </v:shape>
                <w:control r:id="rId20" w:name="DefaultOcxName4" w:shapeid="_x0000_i1072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A8997D8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1CB5ABDD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CCA0669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Dental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D64A87C" w14:textId="476FA961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4A53A735">
                <v:shape id="_x0000_i1075" type="#_x0000_t75" style="width:61.5pt;height:18pt" o:ole="">
                  <v:imagedata r:id="rId21" o:title=""/>
                </v:shape>
                <w:control r:id="rId22" w:name="DefaultOcxName5" w:shapeid="_x0000_i1075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9A07BAE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5FAC1F13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08EF543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Self Pay</w:t>
            </w:r>
            <w:proofErr w:type="spellEnd"/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 xml:space="preserve"> activities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763B2C2" w14:textId="0B943063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064266D0">
                <v:shape id="_x0000_i1078" type="#_x0000_t75" style="width:61.5pt;height:18pt" o:ole="">
                  <v:imagedata r:id="rId21" o:title=""/>
                </v:shape>
                <w:control r:id="rId23" w:name="DefaultOcxName6" w:shapeid="_x0000_i1078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6CD5E6C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B16C8A" w14:paraId="149CD92C" w14:textId="77777777" w:rsidTr="00B545B1">
        <w:trPr>
          <w:trHeight w:val="270"/>
        </w:trPr>
        <w:tc>
          <w:tcPr>
            <w:tcW w:w="2695" w:type="dxa"/>
            <w:vMerge w:val="restart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931092F" w14:textId="77777777" w:rsidR="00B545B1" w:rsidRPr="00B16C8A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B16C8A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Facility Setting*</w:t>
            </w:r>
          </w:p>
        </w:tc>
        <w:tc>
          <w:tcPr>
            <w:tcW w:w="238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93A3A2D" w14:textId="77777777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-68321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B545B1" w:rsidRPr="00B545B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OP</w:t>
            </w:r>
          </w:p>
        </w:tc>
        <w:tc>
          <w:tcPr>
            <w:tcW w:w="2385" w:type="dxa"/>
            <w:shd w:val="clear" w:color="auto" w:fill="FFFFFF"/>
            <w:vAlign w:val="center"/>
          </w:tcPr>
          <w:p w14:paraId="69D68B9D" w14:textId="77777777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67446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B545B1" w:rsidRPr="00B545B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>Inpatient</w:t>
            </w:r>
          </w:p>
        </w:tc>
        <w:tc>
          <w:tcPr>
            <w:tcW w:w="1535" w:type="dxa"/>
            <w:vMerge w:val="restart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6B6F9DF" w14:textId="77777777" w:rsidR="00B545B1" w:rsidRPr="00B16C8A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  <w:r w:rsidRPr="00B16C8A"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  <w:t>Note: Hold the CTRL key and click the items for multiple options</w:t>
            </w:r>
          </w:p>
        </w:tc>
      </w:tr>
      <w:tr w:rsidR="00B545B1" w:rsidRPr="00B16C8A" w14:paraId="6E155ACA" w14:textId="77777777" w:rsidTr="002F3473">
        <w:trPr>
          <w:trHeight w:val="307"/>
        </w:trPr>
        <w:tc>
          <w:tcPr>
            <w:tcW w:w="2695" w:type="dxa"/>
            <w:vMerge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0443BCF" w14:textId="77777777" w:rsidR="00B545B1" w:rsidRPr="00B16C8A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8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4B75156" w14:textId="38918DAA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73266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ER</w:t>
            </w:r>
            <w:bookmarkStart w:id="0" w:name="_GoBack"/>
            <w:bookmarkEnd w:id="0"/>
          </w:p>
        </w:tc>
        <w:tc>
          <w:tcPr>
            <w:tcW w:w="2385" w:type="dxa"/>
            <w:shd w:val="clear" w:color="auto" w:fill="FFFFFF"/>
            <w:vAlign w:val="center"/>
          </w:tcPr>
          <w:p w14:paraId="77B8219C" w14:textId="77777777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75177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B545B1" w:rsidRPr="00B545B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Telemedicine</w:t>
            </w:r>
          </w:p>
        </w:tc>
        <w:tc>
          <w:tcPr>
            <w:tcW w:w="1535" w:type="dxa"/>
            <w:vMerge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6DEE67E9" w14:textId="77777777" w:rsidR="00B545B1" w:rsidRPr="00B16C8A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B16C8A" w14:paraId="18F0324C" w14:textId="77777777" w:rsidTr="002F3473">
        <w:trPr>
          <w:trHeight w:val="307"/>
        </w:trPr>
        <w:tc>
          <w:tcPr>
            <w:tcW w:w="2695" w:type="dxa"/>
            <w:vMerge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4448EF0B" w14:textId="77777777" w:rsidR="00B545B1" w:rsidRPr="00B16C8A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8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D0755FC" w14:textId="77777777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27228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B545B1" w:rsidRPr="00B545B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Home Care</w:t>
            </w:r>
          </w:p>
        </w:tc>
        <w:tc>
          <w:tcPr>
            <w:tcW w:w="2385" w:type="dxa"/>
            <w:shd w:val="clear" w:color="auto" w:fill="FFFFFF"/>
            <w:vAlign w:val="center"/>
          </w:tcPr>
          <w:p w14:paraId="5D7A67FB" w14:textId="77777777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57139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B545B1" w:rsidRPr="00B545B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Rehab-Outpatient</w:t>
            </w:r>
          </w:p>
        </w:tc>
        <w:tc>
          <w:tcPr>
            <w:tcW w:w="1535" w:type="dxa"/>
            <w:vMerge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3BF3F44E" w14:textId="77777777" w:rsidR="00B545B1" w:rsidRPr="00B16C8A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B16C8A" w14:paraId="332E2085" w14:textId="77777777" w:rsidTr="00B545B1">
        <w:trPr>
          <w:trHeight w:val="63"/>
        </w:trPr>
        <w:tc>
          <w:tcPr>
            <w:tcW w:w="2695" w:type="dxa"/>
            <w:vMerge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51C65EE8" w14:textId="77777777" w:rsidR="00B545B1" w:rsidRPr="00B16C8A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38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4233C731" w14:textId="77777777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-191546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B545B1" w:rsidRPr="00B545B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Day Case</w:t>
            </w:r>
          </w:p>
        </w:tc>
        <w:tc>
          <w:tcPr>
            <w:tcW w:w="2385" w:type="dxa"/>
            <w:shd w:val="clear" w:color="auto" w:fill="FFFFFF"/>
            <w:vAlign w:val="center"/>
          </w:tcPr>
          <w:p w14:paraId="576D85A1" w14:textId="77777777" w:rsidR="00B545B1" w:rsidRPr="00B545B1" w:rsidRDefault="00B41F5D" w:rsidP="002F3473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eastAsia="Times New Roman" w:cstheme="minorHAnsi"/>
                  <w:color w:val="000000" w:themeColor="text1"/>
                  <w:sz w:val="20"/>
                  <w:szCs w:val="20"/>
                </w:rPr>
                <w:id w:val="-516152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45B1" w:rsidRPr="00B545B1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B545B1" w:rsidRPr="00B545B1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 Long-term Care</w:t>
            </w:r>
          </w:p>
        </w:tc>
        <w:tc>
          <w:tcPr>
            <w:tcW w:w="1535" w:type="dxa"/>
            <w:vMerge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</w:tcPr>
          <w:p w14:paraId="1FAC61BC" w14:textId="77777777" w:rsidR="00B545B1" w:rsidRPr="00B16C8A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4DB786F2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BA26324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E/M Guidelines used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FC200DE" w14:textId="07598F34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3C6EE2C6">
                <v:shape id="_x0000_i1081" type="#_x0000_t75" style="width:97.5pt;height:18pt" o:ole="">
                  <v:imagedata r:id="rId24" o:title=""/>
                </v:shape>
                <w:control r:id="rId25" w:name="DefaultOcxName8" w:shapeid="_x0000_i1081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0A8259C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38A3C6D9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4C0D160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Type of Medical Records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42D1E8D" w14:textId="7C3AE5A9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04FE9C07">
                <v:shape id="_x0000_i1084" type="#_x0000_t75" style="width:129pt;height:18pt" o:ole="">
                  <v:imagedata r:id="rId26" o:title=""/>
                </v:shape>
                <w:control r:id="rId27" w:name="DefaultOcxName9" w:shapeid="_x0000_i1084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1F9D66D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6325B3D8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E1055F5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TRN No.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3BEA41E" w14:textId="180B75F3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36B460B5">
                <v:shape id="_x0000_i1087" type="#_x0000_t75" style="width:1in;height:18pt" o:ole="">
                  <v:imagedata r:id="rId12" o:title=""/>
                </v:shape>
                <w:control r:id="rId28" w:name="DefaultOcxName10" w:shapeid="_x0000_i1087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3AB0683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0753D3DF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87140A8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BCA490A" w14:textId="43D04B82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40EEC104">
                <v:shape id="_x0000_i1090" type="#_x0000_t75" style="width:1in;height:18pt" o:ole="">
                  <v:imagedata r:id="rId12" o:title=""/>
                </v:shape>
                <w:control r:id="rId29" w:name="DefaultOcxName11" w:shapeid="_x0000_i1090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A6106EF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09FEBFE0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5F3CBB5" w14:textId="798057C0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 xml:space="preserve">Complete </w:t>
            </w: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 xml:space="preserve"> Name</w:t>
            </w:r>
            <w:proofErr w:type="gramEnd"/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4DAB359" w14:textId="21EE13EE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226F9850">
                <v:shape id="_x0000_i1093" type="#_x0000_t75" style="width:1in;height:18pt" o:ole="">
                  <v:imagedata r:id="rId12" o:title=""/>
                </v:shape>
                <w:control r:id="rId30" w:name="DefaultOcxName12" w:shapeid="_x0000_i1093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51F39F2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  <w:r w:rsidRPr="00A90F65"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  <w:t>Audit Representative</w:t>
            </w:r>
          </w:p>
        </w:tc>
      </w:tr>
      <w:tr w:rsidR="00B545B1" w:rsidRPr="00A90F65" w14:paraId="61C6F2C0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C8EF142" w14:textId="68727448" w:rsidR="00B545B1" w:rsidRPr="00A90F65" w:rsidRDefault="00BC2147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e</w:t>
            </w:r>
            <w:r w:rsidR="00B545B1"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Email</w:t>
            </w:r>
            <w:proofErr w:type="spellEnd"/>
            <w:r w:rsidR="00B545B1"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2CA462B" w14:textId="778CD640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7357790F">
                <v:shape id="_x0000_i1096" type="#_x0000_t75" style="width:1in;height:18pt" o:ole="">
                  <v:imagedata r:id="rId12" o:title=""/>
                </v:shape>
                <w:control r:id="rId31" w:name="DefaultOcxName14" w:shapeid="_x0000_i1096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4F2CD9E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39EC9D15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85B8D1D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Secondary Email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B415173" w14:textId="63CACBA7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7DCC2AC2">
                <v:shape id="_x0000_i1099" type="#_x0000_t75" style="width:1in;height:18pt" o:ole="">
                  <v:imagedata r:id="rId12" o:title=""/>
                </v:shape>
                <w:control r:id="rId32" w:name="DefaultOcxName15" w:shapeid="_x0000_i1099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3DE804A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2E951F62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552EE65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Mobile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9906246" w14:textId="7BD2AB60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1C914D7D">
                <v:shape id="_x0000_i1102" type="#_x0000_t75" style="width:1in;height:18pt" o:ole="">
                  <v:imagedata r:id="rId12" o:title=""/>
                </v:shape>
                <w:control r:id="rId33" w:name="DefaultOcxName16" w:shapeid="_x0000_i1102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316D924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140DD603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9E1BC42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Phone*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3FFF8A8" w14:textId="56685582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0D567560">
                <v:shape id="_x0000_i1105" type="#_x0000_t75" style="width:1in;height:18pt" o:ole="">
                  <v:imagedata r:id="rId12" o:title=""/>
                </v:shape>
                <w:control r:id="rId34" w:name="DefaultOcxName17" w:shapeid="_x0000_i1105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DF32637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  <w:tr w:rsidR="00B545B1" w:rsidRPr="00A90F65" w14:paraId="73D8AA06" w14:textId="77777777" w:rsidTr="002F3473">
        <w:tc>
          <w:tcPr>
            <w:tcW w:w="269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1D7F63F" w14:textId="77777777" w:rsidR="00B545B1" w:rsidRPr="00A90F65" w:rsidRDefault="00B545B1" w:rsidP="002F3473">
            <w:pPr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A90F65">
              <w:rPr>
                <w:rFonts w:eastAsia="Times New Roman" w:cstheme="minorHAnsi"/>
                <w:b/>
                <w:bCs/>
                <w:color w:val="000000" w:themeColor="text1"/>
                <w:sz w:val="20"/>
                <w:szCs w:val="20"/>
              </w:rPr>
              <w:t>Description</w:t>
            </w:r>
          </w:p>
        </w:tc>
        <w:tc>
          <w:tcPr>
            <w:tcW w:w="4770" w:type="dxa"/>
            <w:gridSpan w:val="2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50EC1D5" w14:textId="4BA2A782" w:rsidR="00B545B1" w:rsidRPr="00A90F65" w:rsidRDefault="00B545B1" w:rsidP="002F3473">
            <w:pPr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A90F65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object w:dxaOrig="225" w:dyaOrig="225" w14:anchorId="48E1A9DC">
                <v:shape id="_x0000_i1109" type="#_x0000_t75" style="width:136.5pt;height:57.75pt" o:ole="">
                  <v:imagedata r:id="rId35" o:title=""/>
                </v:shape>
                <w:control r:id="rId36" w:name="DefaultOcxName18" w:shapeid="_x0000_i1109"/>
              </w:object>
            </w:r>
          </w:p>
        </w:tc>
        <w:tc>
          <w:tcPr>
            <w:tcW w:w="1535" w:type="dxa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22EAE12" w14:textId="77777777" w:rsidR="00B545B1" w:rsidRPr="00A90F65" w:rsidRDefault="00B545B1" w:rsidP="002F3473">
            <w:pPr>
              <w:rPr>
                <w:rFonts w:eastAsia="Times New Roman" w:cstheme="minorHAnsi"/>
                <w:color w:val="7F7F7F" w:themeColor="text1" w:themeTint="80"/>
                <w:sz w:val="18"/>
                <w:szCs w:val="18"/>
              </w:rPr>
            </w:pPr>
          </w:p>
        </w:tc>
      </w:tr>
    </w:tbl>
    <w:p w14:paraId="5603D8B9" w14:textId="5486EBB3" w:rsidR="00A949B6" w:rsidRPr="00A949B6" w:rsidRDefault="00A949B6" w:rsidP="00B545B1">
      <w:pPr>
        <w:jc w:val="left"/>
        <w:rPr>
          <w:rFonts w:asciiTheme="majorHAnsi" w:hAnsiTheme="majorHAnsi" w:cstheme="majorHAnsi"/>
          <w:noProof/>
        </w:rPr>
      </w:pPr>
    </w:p>
    <w:sectPr w:rsidR="00A949B6" w:rsidRPr="00A949B6" w:rsidSect="00B545B1">
      <w:headerReference w:type="default" r:id="rId37"/>
      <w:footerReference w:type="default" r:id="rId38"/>
      <w:headerReference w:type="first" r:id="rId39"/>
      <w:footerReference w:type="first" r:id="rId40"/>
      <w:pgSz w:w="11900" w:h="16840"/>
      <w:pgMar w:top="1440" w:right="830" w:bottom="1260" w:left="810" w:header="270" w:footer="2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CEC61" w14:textId="77777777" w:rsidR="00130503" w:rsidRDefault="00130503" w:rsidP="0087038B">
      <w:r>
        <w:separator/>
      </w:r>
    </w:p>
  </w:endnote>
  <w:endnote w:type="continuationSeparator" w:id="0">
    <w:p w14:paraId="62A49ECD" w14:textId="77777777" w:rsidR="00130503" w:rsidRDefault="00130503" w:rsidP="0087038B">
      <w:r>
        <w:continuationSeparator/>
      </w:r>
    </w:p>
  </w:endnote>
  <w:endnote w:type="continuationNotice" w:id="1">
    <w:p w14:paraId="4F9025F5" w14:textId="77777777" w:rsidR="00130503" w:rsidRDefault="001305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Bebas Neue">
    <w:panose1 w:val="020B0606020202050201"/>
    <w:charset w:val="00"/>
    <w:family w:val="swiss"/>
    <w:notTrueType/>
    <w:pitch w:val="variable"/>
    <w:sig w:usb0="A000002F" w:usb1="0000004B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6" w:type="pct"/>
      <w:jc w:val="center"/>
      <w:tblBorders>
        <w:top w:val="single" w:sz="8" w:space="0" w:color="00B050"/>
      </w:tblBorders>
      <w:tblLayout w:type="fixed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517"/>
      <w:gridCol w:w="2735"/>
    </w:tblGrid>
    <w:tr w:rsidR="006F316B" w:rsidRPr="00293CF5" w14:paraId="37D17E5E" w14:textId="77777777" w:rsidTr="00102006">
      <w:trPr>
        <w:jc w:val="center"/>
      </w:trPr>
      <w:tc>
        <w:tcPr>
          <w:tcW w:w="10272" w:type="dxa"/>
          <w:shd w:val="clear" w:color="auto" w:fill="auto"/>
          <w:vAlign w:val="center"/>
        </w:tcPr>
        <w:p w14:paraId="6E08EE93" w14:textId="47751915" w:rsidR="006F316B" w:rsidRPr="006E2C92" w:rsidRDefault="00B41F5D" w:rsidP="00BC5892">
          <w:pPr>
            <w:pStyle w:val="Footer"/>
            <w:rPr>
              <w:bCs/>
              <w:iCs/>
              <w:caps/>
              <w:color w:val="808080"/>
              <w:sz w:val="18"/>
              <w:szCs w:val="18"/>
            </w:rPr>
          </w:pPr>
          <w:sdt>
            <w:sdtPr>
              <w:rPr>
                <w:caps/>
                <w:color w:val="808080" w:themeColor="background1" w:themeShade="80"/>
                <w:sz w:val="18"/>
                <w:szCs w:val="18"/>
              </w:rPr>
              <w:alias w:val="Title"/>
              <w:tag w:val=""/>
              <w:id w:val="193192409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545B1">
                <w:rPr>
                  <w:caps/>
                  <w:color w:val="808080" w:themeColor="background1" w:themeShade="80"/>
                  <w:sz w:val="18"/>
                  <w:szCs w:val="18"/>
                </w:rPr>
                <w:t>HALAL SYSTEM DVELOPMENT</w:t>
              </w:r>
            </w:sdtContent>
          </w:sdt>
          <w:r w:rsidR="006F316B" w:rsidRPr="006E2C92">
            <w:rPr>
              <w:bCs/>
              <w:iCs/>
              <w:color w:val="808080"/>
              <w:w w:val="104"/>
              <w:sz w:val="18"/>
              <w:szCs w:val="18"/>
            </w:rPr>
            <w:t xml:space="preserve"> </w:t>
          </w:r>
        </w:p>
      </w:tc>
      <w:tc>
        <w:tcPr>
          <w:tcW w:w="3678" w:type="dxa"/>
          <w:shd w:val="clear" w:color="auto" w:fill="auto"/>
          <w:vAlign w:val="center"/>
        </w:tcPr>
        <w:p w14:paraId="67B57835" w14:textId="2A17F58E" w:rsidR="006F316B" w:rsidRPr="00293CF5" w:rsidRDefault="006F316B" w:rsidP="00BC5892">
          <w:pPr>
            <w:pStyle w:val="Footer"/>
            <w:jc w:val="right"/>
            <w:rPr>
              <w:caps/>
              <w:color w:val="808080"/>
              <w:sz w:val="18"/>
              <w:szCs w:val="18"/>
            </w:rPr>
          </w:pPr>
          <w:r w:rsidRPr="00293CF5">
            <w:rPr>
              <w:caps/>
              <w:color w:val="808080"/>
              <w:sz w:val="18"/>
              <w:szCs w:val="18"/>
            </w:rPr>
            <w:t>P</w:t>
          </w:r>
          <w:r w:rsidRPr="00293CF5">
            <w:rPr>
              <w:color w:val="808080"/>
              <w:sz w:val="18"/>
              <w:szCs w:val="18"/>
            </w:rPr>
            <w:t>age</w:t>
          </w:r>
          <w:r w:rsidRPr="00293CF5">
            <w:rPr>
              <w:caps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color w:val="808080"/>
              <w:sz w:val="18"/>
              <w:szCs w:val="18"/>
            </w:rPr>
            <w:instrText xml:space="preserve"> PAGE   \* MERGEFORMAT </w:instrText>
          </w:r>
          <w:r w:rsidRPr="00293CF5">
            <w:rPr>
              <w:caps/>
              <w:color w:val="808080"/>
              <w:sz w:val="18"/>
              <w:szCs w:val="18"/>
            </w:rPr>
            <w:fldChar w:fldCharType="separate"/>
          </w:r>
          <w:r w:rsidR="00B545B1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noProof/>
              <w:color w:val="808080"/>
              <w:sz w:val="18"/>
              <w:szCs w:val="18"/>
            </w:rPr>
            <w:t>of</w:t>
          </w:r>
          <w:r w:rsidRPr="00293CF5">
            <w:rPr>
              <w:caps/>
              <w:noProof/>
              <w:color w:val="808080"/>
              <w:sz w:val="18"/>
              <w:szCs w:val="18"/>
            </w:rPr>
            <w:t xml:space="preserve"> 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begin"/>
          </w:r>
          <w:r w:rsidRPr="00293CF5">
            <w:rPr>
              <w:caps/>
              <w:noProof/>
              <w:color w:val="808080"/>
              <w:sz w:val="18"/>
              <w:szCs w:val="18"/>
            </w:rPr>
            <w:instrText xml:space="preserve"> NUMPAGES  \* Arabic  \* MERGEFORMAT </w:instrTex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separate"/>
          </w:r>
          <w:r w:rsidR="00B545B1">
            <w:rPr>
              <w:caps/>
              <w:noProof/>
              <w:color w:val="808080"/>
              <w:sz w:val="18"/>
              <w:szCs w:val="18"/>
            </w:rPr>
            <w:t>2</w:t>
          </w:r>
          <w:r w:rsidRPr="00293CF5">
            <w:rPr>
              <w:caps/>
              <w:noProof/>
              <w:color w:val="808080"/>
              <w:sz w:val="18"/>
              <w:szCs w:val="18"/>
            </w:rPr>
            <w:fldChar w:fldCharType="end"/>
          </w:r>
        </w:p>
      </w:tc>
    </w:tr>
  </w:tbl>
  <w:p w14:paraId="7AE9B250" w14:textId="00671B04" w:rsidR="006F316B" w:rsidRPr="00BC5892" w:rsidRDefault="006F316B" w:rsidP="00BC58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6" w:type="pct"/>
      <w:jc w:val="center"/>
      <w:tblBorders>
        <w:top w:val="single" w:sz="8" w:space="0" w:color="00B050"/>
      </w:tblBorders>
      <w:tblLayout w:type="fixed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451"/>
      <w:gridCol w:w="2801"/>
    </w:tblGrid>
    <w:tr w:rsidR="006F316B" w:rsidRPr="00293CF5" w14:paraId="74DC8EDF" w14:textId="77777777" w:rsidTr="00102006">
      <w:trPr>
        <w:jc w:val="center"/>
      </w:trPr>
      <w:tc>
        <w:tcPr>
          <w:tcW w:w="10182" w:type="dxa"/>
          <w:shd w:val="clear" w:color="auto" w:fill="auto"/>
          <w:vAlign w:val="center"/>
        </w:tcPr>
        <w:p w14:paraId="222F27D9" w14:textId="01036B12" w:rsidR="006F316B" w:rsidRPr="006E2C92" w:rsidRDefault="006F316B" w:rsidP="00DF5922">
          <w:pPr>
            <w:pStyle w:val="Footer"/>
            <w:rPr>
              <w:bCs/>
              <w:iCs/>
              <w:caps/>
              <w:color w:val="808080"/>
              <w:sz w:val="18"/>
              <w:szCs w:val="18"/>
            </w:rPr>
          </w:pPr>
        </w:p>
      </w:tc>
      <w:tc>
        <w:tcPr>
          <w:tcW w:w="3768" w:type="dxa"/>
          <w:shd w:val="clear" w:color="auto" w:fill="auto"/>
          <w:vAlign w:val="center"/>
        </w:tcPr>
        <w:p w14:paraId="06187F69" w14:textId="45EF1B9F" w:rsidR="006F316B" w:rsidRPr="00293CF5" w:rsidRDefault="006F316B" w:rsidP="00DF5922">
          <w:pPr>
            <w:pStyle w:val="Footer"/>
            <w:jc w:val="right"/>
            <w:rPr>
              <w:caps/>
              <w:color w:val="808080"/>
              <w:sz w:val="18"/>
              <w:szCs w:val="18"/>
            </w:rPr>
          </w:pPr>
        </w:p>
      </w:tc>
    </w:tr>
  </w:tbl>
  <w:p w14:paraId="4C61F5E6" w14:textId="77777777" w:rsidR="006F316B" w:rsidRPr="00DF5922" w:rsidRDefault="006F316B" w:rsidP="00C21416">
    <w:pPr>
      <w:pStyle w:val="Footer"/>
      <w:tabs>
        <w:tab w:val="clear" w:pos="4320"/>
        <w:tab w:val="clear" w:pos="8640"/>
        <w:tab w:val="left" w:pos="774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0866D" w14:textId="77777777" w:rsidR="00130503" w:rsidRDefault="00130503" w:rsidP="0087038B">
      <w:r>
        <w:separator/>
      </w:r>
    </w:p>
  </w:footnote>
  <w:footnote w:type="continuationSeparator" w:id="0">
    <w:p w14:paraId="4C7763D2" w14:textId="77777777" w:rsidR="00130503" w:rsidRDefault="00130503" w:rsidP="0087038B">
      <w:r>
        <w:continuationSeparator/>
      </w:r>
    </w:p>
  </w:footnote>
  <w:footnote w:type="continuationNotice" w:id="1">
    <w:p w14:paraId="18E64BC4" w14:textId="77777777" w:rsidR="00130503" w:rsidRDefault="001305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bottom w:val="single" w:sz="4" w:space="0" w:color="00B050"/>
      </w:tblBorders>
      <w:tblLayout w:type="fixed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0260"/>
    </w:tblGrid>
    <w:tr w:rsidR="006F316B" w:rsidRPr="00293CF5" w14:paraId="426886B4" w14:textId="77777777" w:rsidTr="005E1CA1">
      <w:trPr>
        <w:jc w:val="center"/>
      </w:trPr>
      <w:tc>
        <w:tcPr>
          <w:tcW w:w="14130" w:type="dxa"/>
          <w:shd w:val="clear" w:color="auto" w:fill="auto"/>
          <w:vAlign w:val="center"/>
        </w:tcPr>
        <w:p w14:paraId="74ECFB10" w14:textId="620B8BD8" w:rsidR="006F316B" w:rsidRPr="00293CF5" w:rsidRDefault="006F316B" w:rsidP="00B12DD9">
          <w:pPr>
            <w:pStyle w:val="Footer"/>
            <w:tabs>
              <w:tab w:val="clear" w:pos="4320"/>
              <w:tab w:val="clear" w:pos="8640"/>
            </w:tabs>
            <w:ind w:right="30"/>
            <w:jc w:val="right"/>
            <w:rPr>
              <w:caps/>
              <w:color w:val="808080"/>
              <w:sz w:val="18"/>
              <w:szCs w:val="18"/>
            </w:rPr>
          </w:pPr>
          <w:r w:rsidRPr="00293CF5">
            <w:rPr>
              <w:rStyle w:val="NoSpacingChar"/>
              <w:noProof/>
            </w:rPr>
            <w:drawing>
              <wp:anchor distT="0" distB="0" distL="114300" distR="114300" simplePos="0" relativeHeight="251666432" behindDoc="0" locked="0" layoutInCell="1" allowOverlap="1" wp14:anchorId="4A22701D" wp14:editId="136CD27E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581150" cy="1019175"/>
                <wp:effectExtent l="0" t="0" r="0" b="9525"/>
                <wp:wrapSquare wrapText="bothSides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950" b="-389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1019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293CF5">
            <w:rPr>
              <w:rStyle w:val="TRBATitleChar"/>
            </w:rPr>
            <w:t xml:space="preserve"> </w:t>
          </w:r>
        </w:p>
      </w:tc>
    </w:tr>
  </w:tbl>
  <w:p w14:paraId="3F0484D4" w14:textId="5C2DB79F" w:rsidR="006F316B" w:rsidRPr="00DF5922" w:rsidRDefault="006F316B" w:rsidP="00DF59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96" w:type="pct"/>
      <w:jc w:val="center"/>
      <w:tblBorders>
        <w:bottom w:val="single" w:sz="4" w:space="0" w:color="00B050"/>
      </w:tblBorders>
      <w:tblLayout w:type="fixed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0252"/>
    </w:tblGrid>
    <w:tr w:rsidR="006F316B" w:rsidRPr="00293CF5" w14:paraId="0CD9F78E" w14:textId="77777777" w:rsidTr="00071456">
      <w:trPr>
        <w:trHeight w:val="1061"/>
        <w:jc w:val="center"/>
      </w:trPr>
      <w:tc>
        <w:tcPr>
          <w:tcW w:w="13950" w:type="dxa"/>
          <w:shd w:val="clear" w:color="auto" w:fill="auto"/>
          <w:vAlign w:val="center"/>
        </w:tcPr>
        <w:p w14:paraId="7FF8F4F2" w14:textId="675056F9" w:rsidR="006F316B" w:rsidRPr="00293CF5" w:rsidRDefault="006F316B" w:rsidP="00071456">
          <w:pPr>
            <w:pStyle w:val="Footer"/>
            <w:jc w:val="right"/>
            <w:rPr>
              <w:caps/>
              <w:color w:val="808080"/>
              <w:sz w:val="18"/>
              <w:szCs w:val="18"/>
            </w:rPr>
          </w:pPr>
          <w:r w:rsidRPr="00293CF5">
            <w:rPr>
              <w:rStyle w:val="NoSpacingChar"/>
              <w:noProof/>
            </w:rPr>
            <w:drawing>
              <wp:anchor distT="0" distB="0" distL="114300" distR="114300" simplePos="0" relativeHeight="251659264" behindDoc="0" locked="0" layoutInCell="1" allowOverlap="1" wp14:anchorId="3DD00DFC" wp14:editId="1DC19783">
                <wp:simplePos x="7151427" y="272955"/>
                <wp:positionH relativeFrom="margin">
                  <wp:align>left</wp:align>
                </wp:positionH>
                <wp:positionV relativeFrom="margin">
                  <wp:align>center</wp:align>
                </wp:positionV>
                <wp:extent cx="1343025" cy="980440"/>
                <wp:effectExtent l="0" t="0" r="9525" b="0"/>
                <wp:wrapSquare wrapText="bothSides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80251"/>
                        <a:stretch/>
                      </pic:blipFill>
                      <pic:spPr bwMode="auto">
                        <a:xfrm>
                          <a:off x="0" y="0"/>
                          <a:ext cx="1343025" cy="980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293CF5">
            <w:rPr>
              <w:rStyle w:val="NoSpacingChar"/>
              <w:noProof/>
            </w:rPr>
            <w:drawing>
              <wp:inline distT="0" distB="0" distL="0" distR="0" wp14:anchorId="36C80DF6" wp14:editId="4DC35562">
                <wp:extent cx="1199935" cy="980440"/>
                <wp:effectExtent l="0" t="0" r="635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356"/>
                        <a:stretch/>
                      </pic:blipFill>
                      <pic:spPr bwMode="auto">
                        <a:xfrm>
                          <a:off x="0" y="0"/>
                          <a:ext cx="1200628" cy="9810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0FABE02" w14:textId="77777777" w:rsidR="006F316B" w:rsidRPr="00DF5922" w:rsidRDefault="006F316B" w:rsidP="00DF59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B039A"/>
    <w:multiLevelType w:val="hybridMultilevel"/>
    <w:tmpl w:val="538EC8BC"/>
    <w:lvl w:ilvl="0" w:tplc="D11CAF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815A8"/>
    <w:multiLevelType w:val="hybridMultilevel"/>
    <w:tmpl w:val="6AC22B7E"/>
    <w:lvl w:ilvl="0" w:tplc="4AB097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F2C0A"/>
    <w:multiLevelType w:val="hybridMultilevel"/>
    <w:tmpl w:val="B01A515E"/>
    <w:lvl w:ilvl="0" w:tplc="CCF0A4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12F89"/>
    <w:multiLevelType w:val="hybridMultilevel"/>
    <w:tmpl w:val="CE008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818B6"/>
    <w:multiLevelType w:val="multilevel"/>
    <w:tmpl w:val="4C60932C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5" w15:restartNumberingAfterBreak="0">
    <w:nsid w:val="26F95A08"/>
    <w:multiLevelType w:val="hybridMultilevel"/>
    <w:tmpl w:val="7E46D79C"/>
    <w:lvl w:ilvl="0" w:tplc="33EAF47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427DA"/>
    <w:multiLevelType w:val="hybridMultilevel"/>
    <w:tmpl w:val="3AAC5E70"/>
    <w:lvl w:ilvl="0" w:tplc="832EFBF0">
      <w:start w:val="1"/>
      <w:numFmt w:val="decimal"/>
      <w:pStyle w:val="TOC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AE2E43"/>
    <w:multiLevelType w:val="hybridMultilevel"/>
    <w:tmpl w:val="DCC6450E"/>
    <w:lvl w:ilvl="0" w:tplc="DE68C1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EC3E98"/>
    <w:multiLevelType w:val="hybridMultilevel"/>
    <w:tmpl w:val="32962F26"/>
    <w:lvl w:ilvl="0" w:tplc="5846DFE0">
      <w:start w:val="2"/>
      <w:numFmt w:val="bullet"/>
      <w:lvlText w:val="-"/>
      <w:lvlJc w:val="left"/>
      <w:pPr>
        <w:ind w:left="14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2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9" w15:restartNumberingAfterBreak="0">
    <w:nsid w:val="342D61D8"/>
    <w:multiLevelType w:val="hybridMultilevel"/>
    <w:tmpl w:val="BDE227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8D5E7C"/>
    <w:multiLevelType w:val="hybridMultilevel"/>
    <w:tmpl w:val="1B5AB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400CD2"/>
    <w:multiLevelType w:val="hybridMultilevel"/>
    <w:tmpl w:val="AA225B40"/>
    <w:lvl w:ilvl="0" w:tplc="825A5E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2D288D"/>
    <w:multiLevelType w:val="hybridMultilevel"/>
    <w:tmpl w:val="D4CE8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907055"/>
    <w:multiLevelType w:val="hybridMultilevel"/>
    <w:tmpl w:val="F320D028"/>
    <w:lvl w:ilvl="0" w:tplc="624A449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9F719E"/>
    <w:multiLevelType w:val="hybridMultilevel"/>
    <w:tmpl w:val="F4108A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344F47"/>
    <w:multiLevelType w:val="hybridMultilevel"/>
    <w:tmpl w:val="1D86DD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F7340A"/>
    <w:multiLevelType w:val="hybridMultilevel"/>
    <w:tmpl w:val="30E4120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783EC9"/>
    <w:multiLevelType w:val="hybridMultilevel"/>
    <w:tmpl w:val="2D5687BC"/>
    <w:lvl w:ilvl="0" w:tplc="C81EDA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1"/>
  </w:num>
  <w:num w:numId="4">
    <w:abstractNumId w:val="7"/>
  </w:num>
  <w:num w:numId="5">
    <w:abstractNumId w:val="13"/>
  </w:num>
  <w:num w:numId="6">
    <w:abstractNumId w:val="14"/>
  </w:num>
  <w:num w:numId="7">
    <w:abstractNumId w:val="2"/>
  </w:num>
  <w:num w:numId="8">
    <w:abstractNumId w:val="17"/>
  </w:num>
  <w:num w:numId="9">
    <w:abstractNumId w:val="1"/>
  </w:num>
  <w:num w:numId="10">
    <w:abstractNumId w:val="0"/>
  </w:num>
  <w:num w:numId="11">
    <w:abstractNumId w:val="15"/>
  </w:num>
  <w:num w:numId="12">
    <w:abstractNumId w:val="10"/>
  </w:num>
  <w:num w:numId="13">
    <w:abstractNumId w:val="9"/>
  </w:num>
  <w:num w:numId="14">
    <w:abstractNumId w:val="3"/>
  </w:num>
  <w:num w:numId="15">
    <w:abstractNumId w:val="12"/>
  </w:num>
  <w:num w:numId="16">
    <w:abstractNumId w:val="4"/>
  </w:num>
  <w:num w:numId="17">
    <w:abstractNumId w:val="5"/>
  </w:num>
  <w:num w:numId="18">
    <w:abstractNumId w:val="6"/>
  </w:num>
  <w:num w:numId="19">
    <w:abstractNumId w:val="6"/>
    <w:lvlOverride w:ilvl="0">
      <w:startOverride w:val="1"/>
    </w:lvlOverride>
  </w:num>
  <w:num w:numId="20">
    <w:abstractNumId w:val="6"/>
  </w:num>
  <w:num w:numId="21">
    <w:abstractNumId w:val="6"/>
  </w:num>
  <w:num w:numId="22">
    <w:abstractNumId w:val="6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1MDSyNDM3N7QAMpR0lIJTi4sz8/NACoxqASembv0sAAAA"/>
  </w:docVars>
  <w:rsids>
    <w:rsidRoot w:val="00393FF1"/>
    <w:rsid w:val="00011F64"/>
    <w:rsid w:val="00012428"/>
    <w:rsid w:val="00013AF5"/>
    <w:rsid w:val="0001537C"/>
    <w:rsid w:val="000311D9"/>
    <w:rsid w:val="00036337"/>
    <w:rsid w:val="00060126"/>
    <w:rsid w:val="000601C0"/>
    <w:rsid w:val="00066CA3"/>
    <w:rsid w:val="00071456"/>
    <w:rsid w:val="00077268"/>
    <w:rsid w:val="00077C82"/>
    <w:rsid w:val="00091DA8"/>
    <w:rsid w:val="000B238A"/>
    <w:rsid w:val="000B645E"/>
    <w:rsid w:val="000D2862"/>
    <w:rsid w:val="000D3D5F"/>
    <w:rsid w:val="000E23FE"/>
    <w:rsid w:val="000E6630"/>
    <w:rsid w:val="000F5354"/>
    <w:rsid w:val="00102006"/>
    <w:rsid w:val="00103DB2"/>
    <w:rsid w:val="00120A7F"/>
    <w:rsid w:val="00130503"/>
    <w:rsid w:val="001307D7"/>
    <w:rsid w:val="001325BB"/>
    <w:rsid w:val="00140BD6"/>
    <w:rsid w:val="00142551"/>
    <w:rsid w:val="001434CC"/>
    <w:rsid w:val="001467F8"/>
    <w:rsid w:val="00160CEC"/>
    <w:rsid w:val="00175FFA"/>
    <w:rsid w:val="00181DDB"/>
    <w:rsid w:val="001823A1"/>
    <w:rsid w:val="00184974"/>
    <w:rsid w:val="001A1802"/>
    <w:rsid w:val="001B195C"/>
    <w:rsid w:val="001B1ADA"/>
    <w:rsid w:val="001C3991"/>
    <w:rsid w:val="001C4758"/>
    <w:rsid w:val="001D54EE"/>
    <w:rsid w:val="001E21C1"/>
    <w:rsid w:val="001E509A"/>
    <w:rsid w:val="001F5B55"/>
    <w:rsid w:val="002045E4"/>
    <w:rsid w:val="00214D47"/>
    <w:rsid w:val="002156D5"/>
    <w:rsid w:val="00217870"/>
    <w:rsid w:val="002336F9"/>
    <w:rsid w:val="00233803"/>
    <w:rsid w:val="0023427A"/>
    <w:rsid w:val="002460A9"/>
    <w:rsid w:val="00253955"/>
    <w:rsid w:val="0025425F"/>
    <w:rsid w:val="002575B9"/>
    <w:rsid w:val="00261370"/>
    <w:rsid w:val="00274368"/>
    <w:rsid w:val="002946AC"/>
    <w:rsid w:val="002A29E5"/>
    <w:rsid w:val="002A4A86"/>
    <w:rsid w:val="002A667D"/>
    <w:rsid w:val="002A6B47"/>
    <w:rsid w:val="002C0A11"/>
    <w:rsid w:val="002D7A03"/>
    <w:rsid w:val="0030436F"/>
    <w:rsid w:val="00320BA7"/>
    <w:rsid w:val="00342955"/>
    <w:rsid w:val="003523FE"/>
    <w:rsid w:val="0035547C"/>
    <w:rsid w:val="00362817"/>
    <w:rsid w:val="003641E9"/>
    <w:rsid w:val="003650F9"/>
    <w:rsid w:val="00370411"/>
    <w:rsid w:val="003817C0"/>
    <w:rsid w:val="00387CED"/>
    <w:rsid w:val="00393FF1"/>
    <w:rsid w:val="00397224"/>
    <w:rsid w:val="003C120C"/>
    <w:rsid w:val="003C7543"/>
    <w:rsid w:val="003D0AF2"/>
    <w:rsid w:val="003D5BFC"/>
    <w:rsid w:val="003F4D1E"/>
    <w:rsid w:val="0041315C"/>
    <w:rsid w:val="00420462"/>
    <w:rsid w:val="00431D1F"/>
    <w:rsid w:val="00432BBB"/>
    <w:rsid w:val="004364FC"/>
    <w:rsid w:val="004456A7"/>
    <w:rsid w:val="00454700"/>
    <w:rsid w:val="00455867"/>
    <w:rsid w:val="0046040A"/>
    <w:rsid w:val="0047380E"/>
    <w:rsid w:val="004876FD"/>
    <w:rsid w:val="004912D6"/>
    <w:rsid w:val="00495CA9"/>
    <w:rsid w:val="004C0FF3"/>
    <w:rsid w:val="004C2292"/>
    <w:rsid w:val="004C765D"/>
    <w:rsid w:val="004E43C9"/>
    <w:rsid w:val="004E6ADE"/>
    <w:rsid w:val="00500E07"/>
    <w:rsid w:val="00511129"/>
    <w:rsid w:val="00515C1A"/>
    <w:rsid w:val="0051772F"/>
    <w:rsid w:val="005179E6"/>
    <w:rsid w:val="00523E69"/>
    <w:rsid w:val="005323C3"/>
    <w:rsid w:val="005341E5"/>
    <w:rsid w:val="0054303F"/>
    <w:rsid w:val="00546D70"/>
    <w:rsid w:val="00552FC2"/>
    <w:rsid w:val="00573206"/>
    <w:rsid w:val="00576CE5"/>
    <w:rsid w:val="00577DC3"/>
    <w:rsid w:val="00594F80"/>
    <w:rsid w:val="005A1F4F"/>
    <w:rsid w:val="005D226D"/>
    <w:rsid w:val="005E07CB"/>
    <w:rsid w:val="005E1CA1"/>
    <w:rsid w:val="005F1C5F"/>
    <w:rsid w:val="005F3158"/>
    <w:rsid w:val="005F3C84"/>
    <w:rsid w:val="00600287"/>
    <w:rsid w:val="00606AFE"/>
    <w:rsid w:val="00613CFC"/>
    <w:rsid w:val="00617FAB"/>
    <w:rsid w:val="00624FB6"/>
    <w:rsid w:val="00633388"/>
    <w:rsid w:val="006361A0"/>
    <w:rsid w:val="00637945"/>
    <w:rsid w:val="0064796F"/>
    <w:rsid w:val="006576D1"/>
    <w:rsid w:val="00657E8F"/>
    <w:rsid w:val="00666DDA"/>
    <w:rsid w:val="0069377F"/>
    <w:rsid w:val="006960BD"/>
    <w:rsid w:val="006A6E9B"/>
    <w:rsid w:val="006C06F0"/>
    <w:rsid w:val="006C696A"/>
    <w:rsid w:val="006C7D5F"/>
    <w:rsid w:val="006E72EC"/>
    <w:rsid w:val="006F316B"/>
    <w:rsid w:val="006F60AD"/>
    <w:rsid w:val="0072515E"/>
    <w:rsid w:val="007260FA"/>
    <w:rsid w:val="00731CA3"/>
    <w:rsid w:val="0073482C"/>
    <w:rsid w:val="00743D8A"/>
    <w:rsid w:val="007503B1"/>
    <w:rsid w:val="00773F80"/>
    <w:rsid w:val="007760FD"/>
    <w:rsid w:val="00782457"/>
    <w:rsid w:val="007974AC"/>
    <w:rsid w:val="007A28FD"/>
    <w:rsid w:val="007B3E55"/>
    <w:rsid w:val="007C18D6"/>
    <w:rsid w:val="007C66B9"/>
    <w:rsid w:val="007F2F1A"/>
    <w:rsid w:val="007F69C9"/>
    <w:rsid w:val="00803B55"/>
    <w:rsid w:val="00805D72"/>
    <w:rsid w:val="00813425"/>
    <w:rsid w:val="008140B7"/>
    <w:rsid w:val="00831558"/>
    <w:rsid w:val="008411E3"/>
    <w:rsid w:val="008424C3"/>
    <w:rsid w:val="0084680F"/>
    <w:rsid w:val="00863862"/>
    <w:rsid w:val="0087038B"/>
    <w:rsid w:val="00873699"/>
    <w:rsid w:val="008846CD"/>
    <w:rsid w:val="00884B3C"/>
    <w:rsid w:val="00886BF5"/>
    <w:rsid w:val="00891786"/>
    <w:rsid w:val="00896254"/>
    <w:rsid w:val="0089628C"/>
    <w:rsid w:val="008A618E"/>
    <w:rsid w:val="008B1465"/>
    <w:rsid w:val="008B1DE0"/>
    <w:rsid w:val="008C6F1D"/>
    <w:rsid w:val="008D5DC2"/>
    <w:rsid w:val="008D5E3E"/>
    <w:rsid w:val="008E379C"/>
    <w:rsid w:val="008E4FEA"/>
    <w:rsid w:val="008F3D5F"/>
    <w:rsid w:val="008F72FE"/>
    <w:rsid w:val="009029FB"/>
    <w:rsid w:val="00906DFD"/>
    <w:rsid w:val="009145BC"/>
    <w:rsid w:val="00925F86"/>
    <w:rsid w:val="0093095E"/>
    <w:rsid w:val="00943E4D"/>
    <w:rsid w:val="009463C9"/>
    <w:rsid w:val="00954F94"/>
    <w:rsid w:val="00956032"/>
    <w:rsid w:val="00961B70"/>
    <w:rsid w:val="00964E51"/>
    <w:rsid w:val="00966215"/>
    <w:rsid w:val="00971E73"/>
    <w:rsid w:val="00974931"/>
    <w:rsid w:val="009864CA"/>
    <w:rsid w:val="00986BF2"/>
    <w:rsid w:val="00986F7D"/>
    <w:rsid w:val="00994FA5"/>
    <w:rsid w:val="00996516"/>
    <w:rsid w:val="00997BB9"/>
    <w:rsid w:val="009C3791"/>
    <w:rsid w:val="009D090D"/>
    <w:rsid w:val="009D1726"/>
    <w:rsid w:val="009E145D"/>
    <w:rsid w:val="009E265A"/>
    <w:rsid w:val="009F159B"/>
    <w:rsid w:val="00A17A4C"/>
    <w:rsid w:val="00A21DF1"/>
    <w:rsid w:val="00A21EEE"/>
    <w:rsid w:val="00A24B99"/>
    <w:rsid w:val="00A35EE8"/>
    <w:rsid w:val="00A508DD"/>
    <w:rsid w:val="00A55C5E"/>
    <w:rsid w:val="00A61F20"/>
    <w:rsid w:val="00A7498D"/>
    <w:rsid w:val="00A9136F"/>
    <w:rsid w:val="00A949B6"/>
    <w:rsid w:val="00A94B3E"/>
    <w:rsid w:val="00A95A89"/>
    <w:rsid w:val="00AA2A4C"/>
    <w:rsid w:val="00AA3E5E"/>
    <w:rsid w:val="00AB58AD"/>
    <w:rsid w:val="00AC1B16"/>
    <w:rsid w:val="00AD0269"/>
    <w:rsid w:val="00AD24DE"/>
    <w:rsid w:val="00AD280D"/>
    <w:rsid w:val="00AD54F9"/>
    <w:rsid w:val="00AE22D4"/>
    <w:rsid w:val="00AF16FA"/>
    <w:rsid w:val="00B12DD9"/>
    <w:rsid w:val="00B20E52"/>
    <w:rsid w:val="00B37C0E"/>
    <w:rsid w:val="00B41F5D"/>
    <w:rsid w:val="00B545B1"/>
    <w:rsid w:val="00B62AA5"/>
    <w:rsid w:val="00B7067C"/>
    <w:rsid w:val="00B715B7"/>
    <w:rsid w:val="00B868D3"/>
    <w:rsid w:val="00B912D4"/>
    <w:rsid w:val="00BA6AA5"/>
    <w:rsid w:val="00BC2147"/>
    <w:rsid w:val="00BC57A6"/>
    <w:rsid w:val="00BC5892"/>
    <w:rsid w:val="00BD702C"/>
    <w:rsid w:val="00BF44C4"/>
    <w:rsid w:val="00BF7797"/>
    <w:rsid w:val="00C15ACC"/>
    <w:rsid w:val="00C17DE1"/>
    <w:rsid w:val="00C21416"/>
    <w:rsid w:val="00C42759"/>
    <w:rsid w:val="00C51DE1"/>
    <w:rsid w:val="00C52932"/>
    <w:rsid w:val="00C52B8D"/>
    <w:rsid w:val="00C53875"/>
    <w:rsid w:val="00C538D1"/>
    <w:rsid w:val="00C64D84"/>
    <w:rsid w:val="00C6654C"/>
    <w:rsid w:val="00C67D36"/>
    <w:rsid w:val="00C7164C"/>
    <w:rsid w:val="00C91BCD"/>
    <w:rsid w:val="00CA0437"/>
    <w:rsid w:val="00CA4904"/>
    <w:rsid w:val="00CA5190"/>
    <w:rsid w:val="00CB7D0A"/>
    <w:rsid w:val="00CC2E44"/>
    <w:rsid w:val="00CC4F8E"/>
    <w:rsid w:val="00CC7225"/>
    <w:rsid w:val="00CD27F7"/>
    <w:rsid w:val="00CD7F3B"/>
    <w:rsid w:val="00CE4DF4"/>
    <w:rsid w:val="00CF03E1"/>
    <w:rsid w:val="00CF27D9"/>
    <w:rsid w:val="00CF6635"/>
    <w:rsid w:val="00D01BA0"/>
    <w:rsid w:val="00D07D40"/>
    <w:rsid w:val="00D100DD"/>
    <w:rsid w:val="00D146D7"/>
    <w:rsid w:val="00D14991"/>
    <w:rsid w:val="00D35681"/>
    <w:rsid w:val="00D41BC4"/>
    <w:rsid w:val="00D50440"/>
    <w:rsid w:val="00D63862"/>
    <w:rsid w:val="00D65A76"/>
    <w:rsid w:val="00D66864"/>
    <w:rsid w:val="00D67069"/>
    <w:rsid w:val="00D67E3F"/>
    <w:rsid w:val="00D77B8B"/>
    <w:rsid w:val="00D856C1"/>
    <w:rsid w:val="00D9385E"/>
    <w:rsid w:val="00D95E95"/>
    <w:rsid w:val="00D96D2E"/>
    <w:rsid w:val="00DA2145"/>
    <w:rsid w:val="00DA698C"/>
    <w:rsid w:val="00DB1D10"/>
    <w:rsid w:val="00DC1BCD"/>
    <w:rsid w:val="00DC51FB"/>
    <w:rsid w:val="00DD441F"/>
    <w:rsid w:val="00DD478B"/>
    <w:rsid w:val="00DD695B"/>
    <w:rsid w:val="00DF2947"/>
    <w:rsid w:val="00DF5922"/>
    <w:rsid w:val="00E03D83"/>
    <w:rsid w:val="00E057F8"/>
    <w:rsid w:val="00E07715"/>
    <w:rsid w:val="00E32D7B"/>
    <w:rsid w:val="00E33CFE"/>
    <w:rsid w:val="00E41D9A"/>
    <w:rsid w:val="00E4439B"/>
    <w:rsid w:val="00E65F9F"/>
    <w:rsid w:val="00E83BA3"/>
    <w:rsid w:val="00E87577"/>
    <w:rsid w:val="00E92211"/>
    <w:rsid w:val="00E94C77"/>
    <w:rsid w:val="00EA167C"/>
    <w:rsid w:val="00EA4D60"/>
    <w:rsid w:val="00EB3005"/>
    <w:rsid w:val="00EB5FFF"/>
    <w:rsid w:val="00EB7BCD"/>
    <w:rsid w:val="00EC2EB1"/>
    <w:rsid w:val="00EE01C6"/>
    <w:rsid w:val="00EE2FD2"/>
    <w:rsid w:val="00EE7999"/>
    <w:rsid w:val="00EE7CA6"/>
    <w:rsid w:val="00EF5461"/>
    <w:rsid w:val="00F0019C"/>
    <w:rsid w:val="00F0212D"/>
    <w:rsid w:val="00F03765"/>
    <w:rsid w:val="00F07F9E"/>
    <w:rsid w:val="00F136C9"/>
    <w:rsid w:val="00F13DC2"/>
    <w:rsid w:val="00F14127"/>
    <w:rsid w:val="00F14AFF"/>
    <w:rsid w:val="00F26C33"/>
    <w:rsid w:val="00F337B9"/>
    <w:rsid w:val="00F4495C"/>
    <w:rsid w:val="00F45E9F"/>
    <w:rsid w:val="00F619F2"/>
    <w:rsid w:val="00F720FA"/>
    <w:rsid w:val="00F75967"/>
    <w:rsid w:val="00F8184E"/>
    <w:rsid w:val="00F87553"/>
    <w:rsid w:val="00FA0B4B"/>
    <w:rsid w:val="00FB3C2D"/>
    <w:rsid w:val="00FB559C"/>
    <w:rsid w:val="00FD72BB"/>
    <w:rsid w:val="00FF089D"/>
    <w:rsid w:val="00FF136E"/>
    <w:rsid w:val="00FF499A"/>
    <w:rsid w:val="00FF6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7355AD7"/>
  <w15:docId w15:val="{E9C5DA55-86D9-421A-AE72-C1196B99E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038B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7038B"/>
    <w:pPr>
      <w:keepNext/>
      <w:keepLines/>
      <w:spacing w:before="240"/>
      <w:outlineLvl w:val="0"/>
    </w:pPr>
    <w:rPr>
      <w:rFonts w:eastAsiaTheme="majorEastAsia" w:cstheme="majorBidi"/>
      <w:color w:val="33339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F64"/>
    <w:pPr>
      <w:keepNext/>
      <w:keepLines/>
      <w:spacing w:before="40"/>
      <w:outlineLvl w:val="1"/>
    </w:pPr>
    <w:rPr>
      <w:rFonts w:eastAsiaTheme="majorEastAsia" w:cstheme="majorBidi"/>
      <w:b/>
      <w:color w:val="08984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1F64"/>
    <w:pPr>
      <w:keepNext/>
      <w:keepLines/>
      <w:spacing w:before="40"/>
      <w:outlineLvl w:val="2"/>
    </w:pPr>
    <w:rPr>
      <w:rFonts w:eastAsiaTheme="majorEastAsia" w:cstheme="majorBidi"/>
      <w:b/>
      <w:color w:val="A02E3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5461"/>
    <w:pPr>
      <w:keepNext/>
      <w:keepLines/>
      <w:spacing w:before="40"/>
      <w:ind w:left="72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038B"/>
    <w:rPr>
      <w:rFonts w:eastAsiaTheme="majorEastAsia" w:cstheme="majorBidi"/>
      <w:color w:val="33339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1F64"/>
    <w:rPr>
      <w:rFonts w:eastAsiaTheme="majorEastAsia" w:cstheme="majorBidi"/>
      <w:b/>
      <w:color w:val="089848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11F64"/>
    <w:rPr>
      <w:rFonts w:eastAsiaTheme="majorEastAsia" w:cstheme="majorBidi"/>
      <w:b/>
      <w:color w:val="A02E3D"/>
    </w:rPr>
  </w:style>
  <w:style w:type="character" w:customStyle="1" w:styleId="Heading4Char">
    <w:name w:val="Heading 4 Char"/>
    <w:basedOn w:val="DefaultParagraphFont"/>
    <w:link w:val="Heading4"/>
    <w:uiPriority w:val="9"/>
    <w:rsid w:val="00EF5461"/>
    <w:rPr>
      <w:rFonts w:eastAsiaTheme="majorEastAsia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E0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E07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0E0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0E07"/>
  </w:style>
  <w:style w:type="paragraph" w:styleId="Footer">
    <w:name w:val="footer"/>
    <w:basedOn w:val="Normal"/>
    <w:link w:val="FooterChar"/>
    <w:uiPriority w:val="99"/>
    <w:unhideWhenUsed/>
    <w:rsid w:val="00500E0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0E07"/>
  </w:style>
  <w:style w:type="paragraph" w:styleId="Title">
    <w:name w:val="Title"/>
    <w:basedOn w:val="TRBATitle"/>
    <w:next w:val="Normal"/>
    <w:link w:val="TitleChar"/>
    <w:uiPriority w:val="10"/>
    <w:qFormat/>
    <w:rsid w:val="00AD280D"/>
  </w:style>
  <w:style w:type="paragraph" w:customStyle="1" w:styleId="TRBATitle">
    <w:name w:val="TRBA Title"/>
    <w:basedOn w:val="NoSpacing"/>
    <w:link w:val="TRBATitleChar"/>
    <w:rsid w:val="00AD280D"/>
    <w:pPr>
      <w:pBdr>
        <w:top w:val="single" w:sz="6" w:space="6" w:color="4F81BD" w:themeColor="accent1"/>
        <w:bottom w:val="single" w:sz="6" w:space="6" w:color="4F81BD" w:themeColor="accent1"/>
      </w:pBdr>
      <w:spacing w:before="4080" w:after="240"/>
      <w:jc w:val="center"/>
    </w:pPr>
    <w:rPr>
      <w:rFonts w:eastAsiaTheme="majorEastAsia" w:cstheme="majorBidi"/>
      <w:caps/>
      <w:noProof/>
      <w:color w:val="333399"/>
      <w:sz w:val="80"/>
      <w:szCs w:val="80"/>
    </w:rPr>
  </w:style>
  <w:style w:type="paragraph" w:styleId="NoSpacing">
    <w:name w:val="No Spacing"/>
    <w:link w:val="NoSpacingChar"/>
    <w:uiPriority w:val="1"/>
    <w:qFormat/>
    <w:rsid w:val="00E03D83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03D83"/>
    <w:rPr>
      <w:sz w:val="22"/>
      <w:szCs w:val="22"/>
    </w:rPr>
  </w:style>
  <w:style w:type="character" w:customStyle="1" w:styleId="TRBATitleChar">
    <w:name w:val="TRBA Title Char"/>
    <w:basedOn w:val="NoSpacingChar"/>
    <w:link w:val="TRBATitle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D280D"/>
    <w:rPr>
      <w:rFonts w:eastAsiaTheme="majorEastAsia" w:cstheme="majorBidi"/>
      <w:caps/>
      <w:noProof/>
      <w:color w:val="333399"/>
      <w:sz w:val="80"/>
      <w:szCs w:val="80"/>
    </w:rPr>
  </w:style>
  <w:style w:type="paragraph" w:customStyle="1" w:styleId="TRBAHeading1">
    <w:name w:val="TRBA Heading 1"/>
    <w:basedOn w:val="Heading1"/>
    <w:link w:val="TRBAHeading1Char"/>
    <w:rsid w:val="00FF6FDF"/>
  </w:style>
  <w:style w:type="character" w:customStyle="1" w:styleId="TRBAHeading1Char">
    <w:name w:val="TRBA Heading 1 Char"/>
    <w:basedOn w:val="DefaultParagraphFont"/>
    <w:link w:val="TRBAHeading1"/>
    <w:rsid w:val="00FF6FDF"/>
    <w:rPr>
      <w:rFonts w:eastAsiaTheme="majorEastAsia" w:cstheme="majorBidi"/>
      <w:color w:val="333399"/>
      <w:sz w:val="32"/>
      <w:szCs w:val="32"/>
    </w:rPr>
  </w:style>
  <w:style w:type="paragraph" w:customStyle="1" w:styleId="TRBAHeading2">
    <w:name w:val="TRBA Heading 2"/>
    <w:basedOn w:val="Heading2"/>
    <w:link w:val="TRBAHeading2Char"/>
    <w:rsid w:val="00FF6FDF"/>
  </w:style>
  <w:style w:type="character" w:customStyle="1" w:styleId="TRBAHeading2Char">
    <w:name w:val="TRBA Heading 2 Char"/>
    <w:basedOn w:val="DefaultParagraphFont"/>
    <w:link w:val="TRBAHeading2"/>
    <w:rsid w:val="00FF6FDF"/>
    <w:rPr>
      <w:rFonts w:eastAsiaTheme="majorEastAsia" w:cstheme="majorBidi"/>
      <w:color w:val="3E3EBC"/>
      <w:sz w:val="28"/>
      <w:szCs w:val="28"/>
    </w:rPr>
  </w:style>
  <w:style w:type="paragraph" w:customStyle="1" w:styleId="TRBAHeading3">
    <w:name w:val="TRBA Heading 3"/>
    <w:basedOn w:val="Heading3"/>
    <w:link w:val="TRBAHeading3Char"/>
    <w:rsid w:val="00FF6FDF"/>
  </w:style>
  <w:style w:type="character" w:customStyle="1" w:styleId="TRBAHeading3Char">
    <w:name w:val="TRBA Heading 3 Char"/>
    <w:basedOn w:val="Heading3Char"/>
    <w:link w:val="TRBAHeading3"/>
    <w:rsid w:val="00FF6FDF"/>
    <w:rPr>
      <w:rFonts w:eastAsiaTheme="majorEastAsia" w:cstheme="majorBidi"/>
      <w:b/>
      <w:color w:val="4C4CC4"/>
    </w:rPr>
  </w:style>
  <w:style w:type="paragraph" w:styleId="Revision">
    <w:name w:val="Revision"/>
    <w:hidden/>
    <w:uiPriority w:val="99"/>
    <w:semiHidden/>
    <w:rsid w:val="00666DDA"/>
  </w:style>
  <w:style w:type="paragraph" w:styleId="ListParagraph">
    <w:name w:val="List Paragraph"/>
    <w:basedOn w:val="Normal"/>
    <w:uiPriority w:val="34"/>
    <w:qFormat/>
    <w:rsid w:val="00600287"/>
    <w:pPr>
      <w:spacing w:after="200" w:line="276" w:lineRule="auto"/>
      <w:ind w:left="720"/>
      <w:contextualSpacing/>
      <w:jc w:val="left"/>
    </w:pPr>
    <w:rPr>
      <w:rFonts w:eastAsiaTheme="minorHAnsi"/>
      <w:sz w:val="22"/>
      <w:szCs w:val="22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00287"/>
    <w:pPr>
      <w:jc w:val="left"/>
    </w:pPr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00287"/>
    <w:rPr>
      <w:rFonts w:ascii="Calibri" w:eastAsiaTheme="minorHAnsi" w:hAnsi="Calibri"/>
      <w:sz w:val="22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C6654C"/>
    <w:pPr>
      <w:spacing w:line="259" w:lineRule="auto"/>
      <w:jc w:val="left"/>
      <w:outlineLvl w:val="9"/>
    </w:pPr>
    <w:rPr>
      <w:rFonts w:asciiTheme="majorHAnsi" w:hAnsiTheme="majorHAnsi"/>
      <w:color w:val="365F91" w:themeColor="accent1" w:themeShade="BF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A6AA5"/>
    <w:pPr>
      <w:numPr>
        <w:numId w:val="18"/>
      </w:numPr>
      <w:spacing w:after="100"/>
    </w:pPr>
    <w:rPr>
      <w:rFonts w:asciiTheme="majorHAnsi" w:hAnsiTheme="majorHAnsi" w:cstheme="majorHAnsi"/>
      <w:b/>
      <w:bCs/>
      <w:noProof/>
      <w:color w:val="373283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BA6AA5"/>
    <w:pPr>
      <w:spacing w:after="100"/>
      <w:ind w:left="240"/>
    </w:pPr>
    <w:rPr>
      <w:rFonts w:asciiTheme="majorHAnsi" w:hAnsiTheme="majorHAnsi"/>
      <w:b/>
      <w:color w:val="373283"/>
    </w:rPr>
  </w:style>
  <w:style w:type="paragraph" w:styleId="TOC3">
    <w:name w:val="toc 3"/>
    <w:basedOn w:val="Normal"/>
    <w:next w:val="Normal"/>
    <w:autoRedefine/>
    <w:uiPriority w:val="39"/>
    <w:unhideWhenUsed/>
    <w:rsid w:val="00C6654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6654C"/>
    <w:rPr>
      <w:color w:val="0000FF" w:themeColor="hyperlink"/>
      <w:u w:val="single"/>
    </w:rPr>
  </w:style>
  <w:style w:type="paragraph" w:customStyle="1" w:styleId="Normale10">
    <w:name w:val="Normale_10"/>
    <w:qFormat/>
    <w:rsid w:val="00EF5461"/>
    <w:rPr>
      <w:rFonts w:ascii="Times New Roman" w:eastAsia="Arial" w:hAnsi="Times New Roman" w:cs="Times New Roman"/>
      <w:noProof/>
      <w:snapToGrid w:val="0"/>
      <w:lang w:val="it-IT" w:eastAsia="it-IT"/>
    </w:rPr>
  </w:style>
  <w:style w:type="character" w:styleId="PlaceholderText">
    <w:name w:val="Placeholder Text"/>
    <w:basedOn w:val="DefaultParagraphFont"/>
    <w:uiPriority w:val="99"/>
    <w:semiHidden/>
    <w:rsid w:val="0035547C"/>
    <w:rPr>
      <w:color w:val="808080"/>
    </w:rPr>
  </w:style>
  <w:style w:type="paragraph" w:customStyle="1" w:styleId="Default">
    <w:name w:val="Default"/>
    <w:rsid w:val="006C696A"/>
    <w:pPr>
      <w:autoSpaceDE w:val="0"/>
      <w:autoSpaceDN w:val="0"/>
      <w:adjustRightInd w:val="0"/>
    </w:pPr>
    <w:rPr>
      <w:rFonts w:ascii="Bebas Neue" w:eastAsia="Calibri" w:hAnsi="Bebas Neue" w:cs="Bebas Neue"/>
      <w:color w:val="000000"/>
      <w:lang w:val="it-IT" w:eastAsia="it-IT"/>
    </w:rPr>
  </w:style>
  <w:style w:type="paragraph" w:customStyle="1" w:styleId="Pa5">
    <w:name w:val="Pa5"/>
    <w:basedOn w:val="Default"/>
    <w:next w:val="Default"/>
    <w:uiPriority w:val="99"/>
    <w:rsid w:val="006C696A"/>
    <w:pPr>
      <w:spacing w:line="241" w:lineRule="atLeast"/>
    </w:pPr>
    <w:rPr>
      <w:rFonts w:cs="Times New Roman"/>
      <w:color w:val="auto"/>
    </w:rPr>
  </w:style>
  <w:style w:type="paragraph" w:styleId="Caption">
    <w:name w:val="caption"/>
    <w:basedOn w:val="Normal"/>
    <w:next w:val="Normal"/>
    <w:uiPriority w:val="35"/>
    <w:unhideWhenUsed/>
    <w:qFormat/>
    <w:rsid w:val="00BC57A6"/>
    <w:pPr>
      <w:spacing w:after="200"/>
    </w:pPr>
    <w:rPr>
      <w:i/>
      <w:iCs/>
      <w:color w:val="1F497D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3DC2"/>
    <w:rPr>
      <w:color w:val="800080"/>
      <w:u w:val="single"/>
    </w:rPr>
  </w:style>
  <w:style w:type="paragraph" w:customStyle="1" w:styleId="xl65">
    <w:name w:val="xl65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6">
    <w:name w:val="xl66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67">
    <w:name w:val="xl67"/>
    <w:basedOn w:val="Normal"/>
    <w:rsid w:val="00F13DC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8">
    <w:name w:val="xl68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69">
    <w:name w:val="xl69"/>
    <w:basedOn w:val="Normal"/>
    <w:rsid w:val="00F13DC2"/>
    <w:pPr>
      <w:pBdr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0">
    <w:name w:val="xl70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1">
    <w:name w:val="xl71"/>
    <w:basedOn w:val="Normal"/>
    <w:rsid w:val="00F13DC2"/>
    <w:pPr>
      <w:pBdr>
        <w:top w:val="single" w:sz="8" w:space="0" w:color="auto"/>
        <w:bottom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2">
    <w:name w:val="xl72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FFFFFF"/>
      <w:sz w:val="18"/>
      <w:szCs w:val="18"/>
    </w:rPr>
  </w:style>
  <w:style w:type="paragraph" w:customStyle="1" w:styleId="xl73">
    <w:name w:val="xl73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333399"/>
      <w:spacing w:before="100" w:beforeAutospacing="1" w:after="100" w:afterAutospacing="1"/>
      <w:jc w:val="left"/>
      <w:textAlignment w:val="center"/>
    </w:pPr>
    <w:rPr>
      <w:rFonts w:ascii="Cambria" w:eastAsia="Times New Roman" w:hAnsi="Cambria" w:cs="Times New Roman"/>
    </w:rPr>
  </w:style>
  <w:style w:type="paragraph" w:customStyle="1" w:styleId="xl74">
    <w:name w:val="xl74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5">
    <w:name w:val="xl75"/>
    <w:basedOn w:val="Normal"/>
    <w:rsid w:val="00F13DC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6E3BC"/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6">
    <w:name w:val="xl76"/>
    <w:basedOn w:val="Normal"/>
    <w:rsid w:val="00F13DC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7">
    <w:name w:val="xl77"/>
    <w:basedOn w:val="Normal"/>
    <w:rsid w:val="00F13DC2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paragraph" w:customStyle="1" w:styleId="xl78">
    <w:name w:val="xl78"/>
    <w:basedOn w:val="Normal"/>
    <w:rsid w:val="00F13DC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Arial" w:eastAsia="Times New Roman" w:hAnsi="Arial" w:cs="Arial"/>
      <w:b/>
      <w:bCs/>
      <w:sz w:val="18"/>
      <w:szCs w:val="18"/>
    </w:rPr>
  </w:style>
  <w:style w:type="table" w:styleId="TableGrid">
    <w:name w:val="Table Grid"/>
    <w:basedOn w:val="TableNormal"/>
    <w:rsid w:val="00624F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393FF1"/>
    <w:pPr>
      <w:jc w:val="left"/>
    </w:pPr>
    <w:rPr>
      <w:rFonts w:eastAsiaTheme="minorHAnsi"/>
      <w:lang w:val="it-I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3FF1"/>
    <w:rPr>
      <w:rFonts w:eastAsiaTheme="minorHAnsi"/>
      <w:lang w:val="it-IT"/>
    </w:rPr>
  </w:style>
  <w:style w:type="character" w:styleId="FootnoteReference">
    <w:name w:val="footnote reference"/>
    <w:basedOn w:val="DefaultParagraphFont"/>
    <w:uiPriority w:val="99"/>
    <w:unhideWhenUsed/>
    <w:rsid w:val="00393FF1"/>
    <w:rPr>
      <w:vertAlign w:val="superscript"/>
    </w:rPr>
  </w:style>
  <w:style w:type="paragraph" w:customStyle="1" w:styleId="TRBAStyle-1">
    <w:name w:val="TRBA Style-1"/>
    <w:basedOn w:val="TOC1"/>
    <w:link w:val="TRBAStyle-1Char"/>
    <w:qFormat/>
    <w:rsid w:val="00D07D40"/>
  </w:style>
  <w:style w:type="character" w:customStyle="1" w:styleId="TOC1Char">
    <w:name w:val="TOC 1 Char"/>
    <w:basedOn w:val="DefaultParagraphFont"/>
    <w:link w:val="TOC1"/>
    <w:uiPriority w:val="39"/>
    <w:rsid w:val="00BA6AA5"/>
    <w:rPr>
      <w:rFonts w:asciiTheme="majorHAnsi" w:hAnsiTheme="majorHAnsi" w:cstheme="majorHAnsi"/>
      <w:b/>
      <w:bCs/>
      <w:noProof/>
      <w:color w:val="373283"/>
      <w:sz w:val="28"/>
    </w:rPr>
  </w:style>
  <w:style w:type="character" w:customStyle="1" w:styleId="TRBAStyle-1Char">
    <w:name w:val="TRBA Style-1 Char"/>
    <w:basedOn w:val="TOC1Char"/>
    <w:link w:val="TRBAStyle-1"/>
    <w:rsid w:val="00D07D40"/>
    <w:rPr>
      <w:rFonts w:asciiTheme="majorHAnsi" w:hAnsiTheme="majorHAnsi" w:cstheme="majorHAnsi"/>
      <w:b/>
      <w:bCs/>
      <w:noProof/>
      <w:color w:val="373283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1.xml"/><Relationship Id="rId18" Type="http://schemas.openxmlformats.org/officeDocument/2006/relationships/control" Target="activeX/activeX4.xml"/><Relationship Id="rId26" Type="http://schemas.openxmlformats.org/officeDocument/2006/relationships/image" Target="media/image7.wmf"/><Relationship Id="rId39" Type="http://schemas.openxmlformats.org/officeDocument/2006/relationships/header" Target="header2.xml"/><Relationship Id="rId21" Type="http://schemas.openxmlformats.org/officeDocument/2006/relationships/image" Target="media/image5.wmf"/><Relationship Id="rId34" Type="http://schemas.openxmlformats.org/officeDocument/2006/relationships/control" Target="activeX/activeX16.xml"/><Relationship Id="rId42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control" Target="activeX/activeX5.xml"/><Relationship Id="rId29" Type="http://schemas.openxmlformats.org/officeDocument/2006/relationships/control" Target="activeX/activeX11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wmf"/><Relationship Id="rId32" Type="http://schemas.openxmlformats.org/officeDocument/2006/relationships/control" Target="activeX/activeX14.xm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2.wmf"/><Relationship Id="rId23" Type="http://schemas.openxmlformats.org/officeDocument/2006/relationships/control" Target="activeX/activeX7.xml"/><Relationship Id="rId28" Type="http://schemas.openxmlformats.org/officeDocument/2006/relationships/control" Target="activeX/activeX10.xml"/><Relationship Id="rId36" Type="http://schemas.openxmlformats.org/officeDocument/2006/relationships/control" Target="activeX/activeX17.xml"/><Relationship Id="rId10" Type="http://schemas.openxmlformats.org/officeDocument/2006/relationships/footnotes" Target="footnotes.xml"/><Relationship Id="rId19" Type="http://schemas.openxmlformats.org/officeDocument/2006/relationships/image" Target="media/image4.wmf"/><Relationship Id="rId31" Type="http://schemas.openxmlformats.org/officeDocument/2006/relationships/control" Target="activeX/activeX1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ontrol" Target="activeX/activeX2.xml"/><Relationship Id="rId22" Type="http://schemas.openxmlformats.org/officeDocument/2006/relationships/control" Target="activeX/activeX6.xml"/><Relationship Id="rId27" Type="http://schemas.openxmlformats.org/officeDocument/2006/relationships/control" Target="activeX/activeX9.xml"/><Relationship Id="rId30" Type="http://schemas.openxmlformats.org/officeDocument/2006/relationships/control" Target="activeX/activeX12.xml"/><Relationship Id="rId35" Type="http://schemas.openxmlformats.org/officeDocument/2006/relationships/image" Target="media/image8.wmf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wmf"/><Relationship Id="rId17" Type="http://schemas.openxmlformats.org/officeDocument/2006/relationships/image" Target="media/image3.wmf"/><Relationship Id="rId25" Type="http://schemas.openxmlformats.org/officeDocument/2006/relationships/control" Target="activeX/activeX8.xml"/><Relationship Id="rId33" Type="http://schemas.openxmlformats.org/officeDocument/2006/relationships/control" Target="activeX/activeX15.xml"/><Relationship Id="rId38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22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d10e9a1-6ee9-484e-a1ac-8e8bb05b11d4">TAS2014-490280878-25</_dlc_DocId>
    <_dlc_DocIdUrl xmlns="fd10e9a1-6ee9-484e-a1ac-8e8bb05b11d4">
      <Url>https://tasneefhq.sharepoint.com/sites/Corp/ba/_layouts/15/DocIdRedir.aspx?ID=TAS2014-490280878-25</Url>
      <Description>TAS2014-490280878-25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708A4D7A904848A3E81F352FA7B4D6" ma:contentTypeVersion="0" ma:contentTypeDescription="Create a new document." ma:contentTypeScope="" ma:versionID="b8b761271373a96d4ec3da0a729e7ebe">
  <xsd:schema xmlns:xsd="http://www.w3.org/2001/XMLSchema" xmlns:xs="http://www.w3.org/2001/XMLSchema" xmlns:p="http://schemas.microsoft.com/office/2006/metadata/properties" xmlns:ns2="fd10e9a1-6ee9-484e-a1ac-8e8bb05b11d4" targetNamespace="http://schemas.microsoft.com/office/2006/metadata/properties" ma:root="true" ma:fieldsID="163b1b7e3815dde7f2918a27f0fc6267" ns2:_="">
    <xsd:import namespace="fd10e9a1-6ee9-484e-a1ac-8e8bb05b11d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0e9a1-6ee9-484e-a1ac-8e8bb05b11d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2D8147-7759-484A-A79D-4EA58D51874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B08325E-FCD9-4C40-A0BC-374C72034A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329AF1-BE66-4755-8AE2-7A88CDD518EC}">
  <ds:schemaRefs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fd10e9a1-6ee9-484e-a1ac-8e8bb05b11d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F1CB02D-B40E-4A64-9E50-0A3177FC98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0e9a1-6ee9-484e-a1ac-8e8bb05b11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D06C284-420F-416E-82D1-47FD6D3D8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LAL SYSTEM DVELOPMENT</vt:lpstr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AL SYSTEM DVELOPMENT</dc:title>
  <dc:subject/>
  <dc:creator>Mohammed Rasheed</dc:creator>
  <cp:keywords/>
  <dc:description/>
  <cp:lastModifiedBy>Mohammed Rasheed</cp:lastModifiedBy>
  <cp:revision>3</cp:revision>
  <cp:lastPrinted>2015-09-01T11:15:00Z</cp:lastPrinted>
  <dcterms:created xsi:type="dcterms:W3CDTF">2018-01-23T10:33:00Z</dcterms:created>
  <dcterms:modified xsi:type="dcterms:W3CDTF">2018-01-23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708A4D7A904848A3E81F352FA7B4D6</vt:lpwstr>
  </property>
  <property fmtid="{D5CDD505-2E9C-101B-9397-08002B2CF9AE}" pid="3" name="_dlc_DocIdItemGuid">
    <vt:lpwstr>8f0353de-0dce-4296-bacf-d493e0fe4ef9</vt:lpwstr>
  </property>
</Properties>
</file>